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utcom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erato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tudy_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erm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stimat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onf.low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onf.high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td.erro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tat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.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rt_c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AS_emo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Intercep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.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9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rt_c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AS_emo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dmindfulne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6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rt_c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AS_emo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erator_val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1.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rt_c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AS_emo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dmindfulness:moderator_val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1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rt_c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AS_act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Intercep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4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6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rt_c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AS_act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dmindfulne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1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rt_c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AS_act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erator_val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1.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4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rt_c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AS_act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dmindfulness:moderator_val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1.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1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rt_c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AS_so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Intercep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4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8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rt_c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AS_so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dmindfulne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0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4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rt_c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AS_so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erator_val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8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rt_c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AS_so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dmindfulness:moderator_val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0.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9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rt_c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AS_sh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Intercep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3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7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rt_c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AS_sh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dmindfulne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3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8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rt_c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AS_sh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erator_val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3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rt_c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AS_sh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dmindfulness:moderator_val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3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2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rt_c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DQ_to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Intercep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.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2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rt_c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DQ_to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dmindfulne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6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1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rt_c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DQ_to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erator_val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.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6.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rt_c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DQ_to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dmindfulness:moderator_val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6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rt_c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DQ_erz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Intercep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6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3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rt_c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DQ_erz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dmindfulne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8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5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rt_c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DQ_erz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erator_val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.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rt_c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DQ_erz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dmindfulness:moderator_val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8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6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rt_c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DQ_v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Intercep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6.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rt_c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DQ_v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dmindfulne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8.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8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rt_c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DQ_v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erator_val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7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rt_c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DQ_v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dmindfulness:moderator_val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8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2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rt_c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DQ_hi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Intercep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3.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2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rt_c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DQ_hi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dmindfulne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7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rt_c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DQ_hi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erator_val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0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4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rt_c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DQ_hi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dmindfulness:moderator_val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7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3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Bs_c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AS_emo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Intercep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8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Bs_c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AS_emo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dmindfulne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8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9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Bs_c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AS_emo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erator_val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8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6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Bs_c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AS_emo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dmindfulness:moderator_val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8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Bs_c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AS_act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Intercep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9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5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Bs_c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AS_act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dmindfulne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9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3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Bs_c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AS_act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erator_val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9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2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Bs_c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AS_act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dmindfulness:moderator_val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9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9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Bs_c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AS_so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Intercep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7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1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Bs_c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AS_so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dmindfulne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7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3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Bs_c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AS_so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erator_val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7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8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Bs_c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AS_so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dmindfulness:moderator_val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7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Bs_c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AS_sh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Intercep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5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Bs_c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AS_sh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dmindfulne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8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Bs_c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AS_sh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erator_val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Bs_c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AS_sh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dmindfulness:moderator_val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7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Bs_c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DQ_to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Intercep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3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5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Bs_c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DQ_to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dmindfulne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3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7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Bs_c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DQ_to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erator_val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3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2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Bs_c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DQ_to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dmindfulness:moderator_val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3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Bs_c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DQ_erz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Intercep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4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8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Bs_c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DQ_erz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dmindfulne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4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2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Bs_c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DQ_erz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erator_val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4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2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Bs_c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DQ_erz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dmindfulness:moderator_val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4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Bs_c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DQ_v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Intercep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5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9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Bs_c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DQ_v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dmindfulne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5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6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Bs_c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DQ_v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erator_val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5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4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Bs_c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DQ_v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dmindfulness:moderator_val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5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2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Bs_c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DQ_hi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Intercep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3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1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Bs_c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DQ_hi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dmindfulne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3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5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Bs_c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DQ_hi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erator_val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3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2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Bs_c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DQ_hi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dmindfulness:moderator_val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3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Fmix_c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AS_emo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Intercep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Fmix_c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AS_emo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dmindfulne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2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3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Fmix_c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AS_emo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erator_val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1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Fmix_c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AS_emo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dmindfulness:moderator_val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.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2.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Fmix_c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AS_act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Intercep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2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Fmix_c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AS_act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dmindfulne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2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5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Fmix_c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AS_act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erator_val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2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2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Fmix_c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AS_act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dmindfulness:moderator_val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2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6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Fmix_c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AS_so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Intercep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2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Fmix_c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AS_so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dmindfulne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2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8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Fmix_c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AS_so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erator_val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2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9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Fmix_c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AS_so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dmindfulness:moderator_val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2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4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Fmix_c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AS_sh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Intercep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3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2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Fmix_c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AS_sh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dmindfulne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3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6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Fmix_c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AS_sh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erator_val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3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9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Fmix_c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AS_sh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dmindfulness:moderator_val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3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9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Fmix_c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DQ_to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Intercep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7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Fmix_c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DQ_to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dmindfulne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2.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3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Fmix_c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DQ_to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erator_val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.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3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Fmix_c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DQ_to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dmindfulness:moderator_val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2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9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Fmix_c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DQ_erz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Intercep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4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2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Fmix_c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DQ_erz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dmindfulne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4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4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Fmix_c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DQ_erz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erator_val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4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Fmix_c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DQ_erz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dmindfulness:moderator_val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4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4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Fmix_c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DQ_v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Intercep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3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Fmix_c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DQ_v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dmindfulne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4.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8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Fmix_c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DQ_v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erator_val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4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Fmix_c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DQ_v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dmindfulness:moderator_val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3.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8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Fmix_c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DQ_hi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Intercep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2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Fmix_c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DQ_hi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dmindfulne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8.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3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Fmix_c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DQ_hi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erator_val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.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Fmix_c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DQ_hi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dmindfulness:moderator_val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2.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7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hark_c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AS_emo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Intercep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8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3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hark_c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AS_emo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dmindfulne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8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hark_c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AS_emo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erator_val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8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4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hark_c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AS_emo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dmindfulness:moderator_val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8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5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hark_c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AS_act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Intercep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7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5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hark_c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AS_act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dmindfulne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7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5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hark_c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AS_act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erator_val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7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9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hark_c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AS_act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dmindfulness:moderator_val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7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4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hark_c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AS_so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Intercep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6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5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hark_c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AS_so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dmindfulne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6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2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hark_c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AS_so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erator_val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6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1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hark_c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AS_so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dmindfulness:moderator_val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6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6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hark_c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AS_sh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Intercep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9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6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hark_c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AS_sh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dmindfulne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9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9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hark_c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AS_sh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erator_val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9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7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hark_c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AS_sh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dmindfulness:moderator_val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9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3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hark_c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DQ_to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Intercep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2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9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hark_c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DQ_to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dmindfulne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2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2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hark_c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DQ_to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erator_val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2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9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hark_c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DQ_to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dmindfulness:moderator_val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2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4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hark_c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DQ_erz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Intercep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3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5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hark_c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DQ_erz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dmindfulne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3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4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hark_c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DQ_erz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erator_val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3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3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hark_c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DQ_erz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dmindfulness:moderator_val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3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hark_c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DQ_v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Intercep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4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8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hark_c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DQ_v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dmindfulne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4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1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hark_c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DQ_v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erator_val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4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1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hark_c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DQ_v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dmindfulness:moderator_val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.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4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hark_c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DQ_hi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Intercep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2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6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hark_c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DQ_hi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dmindfulne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2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9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hark_c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DQ_hi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erator_val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2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1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hark_c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DQ_hi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dmindfulness:moderator_val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2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8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Fmix_c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DQ_szo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Intercep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4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4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Fmix_c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DQ_szo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dmindfulne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8.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6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Fmix_c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DQ_szo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erator_val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.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2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Fmix_c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DQ_szo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dmindfulness:moderator_val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8.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1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Fflowc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DQ_to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Intercep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.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1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Fflowc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DQ_to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dmindfulne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2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8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Fflowc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DQ_to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erator_val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2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4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Fflowc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DQ_to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dmindfulness:moderator_val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1.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8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Fflowc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DQ_erz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Intercep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.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8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Fflowc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DQ_erz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dmindfulne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2.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5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Fflowc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DQ_erz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erator_val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0.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3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Fflowc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DQ_erz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dmindfulness:moderator_val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6.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4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Fflowc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DQ_v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Intercep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3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5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Fflowc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DQ_v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dmindfulne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3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6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Fflowc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DQ_v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erator_val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3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3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Fflowc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DQ_v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dmindfulness:moderator_val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3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Fflowc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DQ_hi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Intercep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.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Fflowc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DQ_hi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dmindfulne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4.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1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Fflowc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DQ_hi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erator_val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1.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2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Fflowc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DQ_hi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dmindfulness:moderator_val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2.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70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8T13:52:21Z</dcterms:created>
  <dcterms:modified xsi:type="dcterms:W3CDTF">2023-09-08T13:52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